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82ad35afe693d47407c882191225145d495f2"/>
      <w:r>
        <w:rPr>
          <w:b/>
        </w:rPr>
        <w:t xml:space="preserve">ПРОТОКОЛ ПРО РЕЗУЛЬТАТИ ЗЕМЕЛЬНИХ ТОРГІВ № LAE001-UA-20240328-426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7 0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7 868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7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12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893,45 грн (три тисячі вісімсот дев'яносто т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9 235,65 грн (дев'ятнадцять тисяч двісті тридцять п'я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8 633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28:57Z</dcterms:created>
  <dcterms:modified xsi:type="dcterms:W3CDTF">2024-05-19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